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CBEDE7" w14:textId="72BDCEAB" w:rsidR="00532256" w:rsidRPr="00532256" w:rsidRDefault="0F007250" w:rsidP="0F007250">
      <w:pPr>
        <w:spacing w:after="0"/>
        <w:jc w:val="center"/>
        <w:rPr>
          <w:b/>
          <w:bCs/>
          <w:sz w:val="24"/>
          <w:szCs w:val="24"/>
        </w:rPr>
      </w:pPr>
      <w:r w:rsidRPr="0F007250">
        <w:rPr>
          <w:b/>
          <w:bCs/>
          <w:sz w:val="24"/>
          <w:szCs w:val="24"/>
        </w:rPr>
        <w:t>Web_Lesson5: REST APIs with Angular JS</w:t>
      </w:r>
    </w:p>
    <w:p w14:paraId="4B30B1EA" w14:textId="77777777" w:rsidR="00532256" w:rsidRDefault="00532256" w:rsidP="00D476E5">
      <w:pPr>
        <w:spacing w:after="0"/>
        <w:rPr>
          <w:b/>
        </w:rPr>
      </w:pPr>
      <w:r>
        <w:rPr>
          <w:b/>
        </w:rPr>
        <w:t xml:space="preserve"> </w:t>
      </w:r>
    </w:p>
    <w:p w14:paraId="6F8A117B" w14:textId="77777777" w:rsidR="002834F6" w:rsidRPr="00D476E5" w:rsidRDefault="00CF5F22" w:rsidP="00D476E5">
      <w:pPr>
        <w:spacing w:after="0"/>
        <w:rPr>
          <w:b/>
        </w:rPr>
      </w:pPr>
      <w:r w:rsidRPr="00D476E5">
        <w:rPr>
          <w:b/>
        </w:rPr>
        <w:t>Lesson Overview:</w:t>
      </w:r>
    </w:p>
    <w:p w14:paraId="5CB0332A" w14:textId="127E8101" w:rsidR="00D476E5" w:rsidRDefault="0F007250" w:rsidP="00D476E5">
      <w:pPr>
        <w:spacing w:after="0"/>
      </w:pPr>
      <w:r>
        <w:t>Implementation of REST APIs in Angular JS</w:t>
      </w:r>
    </w:p>
    <w:p w14:paraId="66C9C281" w14:textId="77777777" w:rsidR="00D476E5" w:rsidRDefault="00D476E5" w:rsidP="00D476E5">
      <w:pPr>
        <w:spacing w:after="0"/>
        <w:rPr>
          <w:b/>
        </w:rPr>
      </w:pPr>
    </w:p>
    <w:p w14:paraId="056A470E" w14:textId="77777777" w:rsidR="00D476E5" w:rsidRDefault="00D476E5" w:rsidP="00D476E5">
      <w:pPr>
        <w:spacing w:after="0"/>
        <w:rPr>
          <w:b/>
        </w:rPr>
      </w:pPr>
      <w:r w:rsidRPr="00D476E5">
        <w:rPr>
          <w:b/>
        </w:rPr>
        <w:t>Use case Description:</w:t>
      </w:r>
    </w:p>
    <w:p w14:paraId="215074CD" w14:textId="2835DE64" w:rsidR="00D476E5" w:rsidRDefault="0F007250" w:rsidP="00D476E5">
      <w:pPr>
        <w:spacing w:after="0"/>
      </w:pPr>
      <w:r w:rsidRPr="0F007250">
        <w:rPr>
          <w:b/>
          <w:bCs/>
        </w:rPr>
        <w:t>Wikipedia Viewer:</w:t>
      </w:r>
      <w:r>
        <w:t xml:space="preserve"> A sample webpage which will extract data from Wikipedia and display it to the user based on the request with the help of REST calls</w:t>
      </w:r>
    </w:p>
    <w:p w14:paraId="259EF640" w14:textId="77777777" w:rsidR="004F019A" w:rsidRDefault="004F019A" w:rsidP="00D476E5">
      <w:pPr>
        <w:spacing w:after="0"/>
      </w:pPr>
    </w:p>
    <w:p w14:paraId="7CFBDF45" w14:textId="77777777" w:rsidR="00D476E5" w:rsidRDefault="00D476E5" w:rsidP="00D476E5">
      <w:pPr>
        <w:spacing w:after="0"/>
        <w:rPr>
          <w:b/>
        </w:rPr>
      </w:pPr>
      <w:r w:rsidRPr="00D476E5">
        <w:rPr>
          <w:b/>
        </w:rPr>
        <w:t>Programming elements:</w:t>
      </w:r>
    </w:p>
    <w:p w14:paraId="581675CA" w14:textId="77777777" w:rsidR="00DE51CE" w:rsidRDefault="00A12352" w:rsidP="00D476E5">
      <w:pPr>
        <w:spacing w:after="0"/>
      </w:pPr>
      <w:r w:rsidRPr="00A12352">
        <w:t>Angular JS (Implementation of RESTful APIs with Angular JS)</w:t>
      </w:r>
    </w:p>
    <w:p w14:paraId="612B2F7D" w14:textId="77777777" w:rsidR="00DE51CE" w:rsidRDefault="00DE51CE" w:rsidP="00D476E5">
      <w:pPr>
        <w:spacing w:after="0"/>
      </w:pPr>
    </w:p>
    <w:p w14:paraId="5765E994" w14:textId="5B8226C9" w:rsidR="00D476E5" w:rsidRDefault="00B3022A" w:rsidP="00D476E5">
      <w:pPr>
        <w:spacing w:after="0"/>
        <w:rPr>
          <w:b/>
        </w:rPr>
      </w:pPr>
      <w:r>
        <w:rPr>
          <w:b/>
        </w:rPr>
        <w:t xml:space="preserve">Source </w:t>
      </w:r>
      <w:r w:rsidRPr="00B3022A">
        <w:rPr>
          <w:b/>
        </w:rPr>
        <w:t>Code:</w:t>
      </w:r>
    </w:p>
    <w:p w14:paraId="2B16C80F" w14:textId="37EB5ACE" w:rsidR="002B75F0" w:rsidRPr="00105D3D" w:rsidRDefault="002B75F0" w:rsidP="00D476E5">
      <w:pPr>
        <w:spacing w:after="0"/>
      </w:pPr>
      <w:hyperlink r:id="rId5" w:history="1">
        <w:r w:rsidRPr="00105D3D">
          <w:rPr>
            <w:rStyle w:val="Hyperlink"/>
          </w:rPr>
          <w:t>https://umkc.box.com/s/n628lvm1crzwv0arxz6y933lz2hu5wkt</w:t>
        </w:r>
      </w:hyperlink>
      <w:bookmarkStart w:id="0" w:name="_GoBack"/>
      <w:bookmarkEnd w:id="0"/>
    </w:p>
    <w:p w14:paraId="443E5B6B" w14:textId="77777777" w:rsidR="002B75F0" w:rsidRDefault="002B75F0" w:rsidP="00D476E5">
      <w:pPr>
        <w:spacing w:after="0"/>
        <w:rPr>
          <w:b/>
        </w:rPr>
      </w:pPr>
    </w:p>
    <w:p w14:paraId="6B3A76DF" w14:textId="5B075B17" w:rsidR="00CF5F22" w:rsidRDefault="00CF5F22" w:rsidP="00D476E5">
      <w:pPr>
        <w:spacing w:after="0"/>
        <w:rPr>
          <w:b/>
        </w:rPr>
      </w:pPr>
      <w:r w:rsidRPr="00B3022A">
        <w:rPr>
          <w:b/>
        </w:rPr>
        <w:t>In class exercise:</w:t>
      </w:r>
    </w:p>
    <w:p w14:paraId="18C60205" w14:textId="6806FF98" w:rsidR="000E357D" w:rsidRDefault="002B75F0" w:rsidP="00D476E5">
      <w:pPr>
        <w:spacing w:after="0"/>
      </w:pPr>
      <w:hyperlink r:id="rId6" w:history="1">
        <w:r w:rsidR="000E357D" w:rsidRPr="002B75F0">
          <w:rPr>
            <w:rStyle w:val="Hyperlink"/>
          </w:rPr>
          <w:t>Restaurants</w:t>
        </w:r>
        <w:r w:rsidR="000E357D" w:rsidRPr="002B75F0">
          <w:rPr>
            <w:rStyle w:val="Hyperlink"/>
          </w:rPr>
          <w:t xml:space="preserve"> </w:t>
        </w:r>
        <w:r w:rsidR="000E357D" w:rsidRPr="002B75F0">
          <w:rPr>
            <w:rStyle w:val="Hyperlink"/>
          </w:rPr>
          <w:t>for U</w:t>
        </w:r>
      </w:hyperlink>
      <w:r w:rsidR="000E357D">
        <w:t xml:space="preserve"> </w:t>
      </w:r>
    </w:p>
    <w:p w14:paraId="0934EC55" w14:textId="7DC142DC" w:rsidR="00B3022A" w:rsidRDefault="0F007250" w:rsidP="00D476E5">
      <w:pPr>
        <w:spacing w:after="0"/>
      </w:pPr>
      <w:r>
        <w:t>Create an application which displays nearby restaurants (Hint: Use Four Square API)</w:t>
      </w:r>
    </w:p>
    <w:p w14:paraId="68DCA0C6" w14:textId="77777777" w:rsidR="00C8251A" w:rsidRDefault="00C8251A" w:rsidP="00D476E5">
      <w:pPr>
        <w:spacing w:after="0"/>
      </w:pPr>
    </w:p>
    <w:p w14:paraId="18659573" w14:textId="77777777" w:rsidR="00402B41" w:rsidRDefault="00402B41" w:rsidP="00402B41">
      <w:pPr>
        <w:spacing w:after="0"/>
      </w:pPr>
      <w:r>
        <w:t>Marks will be distributed between logic, implementation and UI</w:t>
      </w:r>
    </w:p>
    <w:p w14:paraId="0C23150D" w14:textId="77777777" w:rsidR="00402B41" w:rsidRDefault="00402B41" w:rsidP="00402B41">
      <w:pPr>
        <w:spacing w:after="0"/>
      </w:pPr>
    </w:p>
    <w:p w14:paraId="38EB5702" w14:textId="77777777" w:rsidR="00402B41" w:rsidRDefault="00402B41" w:rsidP="00402B41">
      <w:pPr>
        <w:spacing w:after="0"/>
      </w:pPr>
      <w:r>
        <w:rPr>
          <w:b/>
        </w:rPr>
        <w:t>Note:</w:t>
      </w:r>
      <w:r>
        <w:t xml:space="preserve"> Please don't forget to submit your feedback after the class. This helps a lot in increasing effectiveness of the course.</w:t>
      </w:r>
    </w:p>
    <w:p w14:paraId="3775C5EA" w14:textId="77777777" w:rsidR="00402B41" w:rsidRDefault="00402B41" w:rsidP="00402B41">
      <w:pPr>
        <w:spacing w:after="0"/>
      </w:pPr>
    </w:p>
    <w:p w14:paraId="0D35E0E9" w14:textId="3C3661D9" w:rsidR="00C8251A" w:rsidRDefault="00402B41" w:rsidP="00402B41">
      <w:pPr>
        <w:spacing w:after="0"/>
      </w:pPr>
      <w:r>
        <w:t xml:space="preserve">Use following link to submit your feedback: </w:t>
      </w:r>
      <w:hyperlink r:id="rId7" w:history="1">
        <w:r w:rsidRPr="00EC06C2">
          <w:rPr>
            <w:rStyle w:val="Hyperlink"/>
          </w:rPr>
          <w:t>https://goo.gl/forms/YKYg28wsHo7OnOa13</w:t>
        </w:r>
      </w:hyperlink>
    </w:p>
    <w:sectPr w:rsidR="00C825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F4AE6"/>
    <w:multiLevelType w:val="hybridMultilevel"/>
    <w:tmpl w:val="1E646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TO2NDa3NDC3MDRR0lEKTi0uzszPAykwMqwFALQHRbQtAAAA"/>
  </w:docVars>
  <w:rsids>
    <w:rsidRoot w:val="00E3796B"/>
    <w:rsid w:val="000150C0"/>
    <w:rsid w:val="00073169"/>
    <w:rsid w:val="000E357D"/>
    <w:rsid w:val="000F58C5"/>
    <w:rsid w:val="00105D3D"/>
    <w:rsid w:val="00115766"/>
    <w:rsid w:val="00173997"/>
    <w:rsid w:val="002834F6"/>
    <w:rsid w:val="002B75F0"/>
    <w:rsid w:val="003A3404"/>
    <w:rsid w:val="00402B41"/>
    <w:rsid w:val="004525BF"/>
    <w:rsid w:val="004C7B11"/>
    <w:rsid w:val="004F019A"/>
    <w:rsid w:val="00532256"/>
    <w:rsid w:val="00546592"/>
    <w:rsid w:val="00576B71"/>
    <w:rsid w:val="006D4321"/>
    <w:rsid w:val="00840580"/>
    <w:rsid w:val="008608DF"/>
    <w:rsid w:val="008B6597"/>
    <w:rsid w:val="008C0C7A"/>
    <w:rsid w:val="00927302"/>
    <w:rsid w:val="009C2722"/>
    <w:rsid w:val="00A12352"/>
    <w:rsid w:val="00B3022A"/>
    <w:rsid w:val="00B80A0B"/>
    <w:rsid w:val="00BA32FE"/>
    <w:rsid w:val="00C8251A"/>
    <w:rsid w:val="00CE385D"/>
    <w:rsid w:val="00CF4343"/>
    <w:rsid w:val="00CF5F22"/>
    <w:rsid w:val="00D07237"/>
    <w:rsid w:val="00D4048C"/>
    <w:rsid w:val="00D476E5"/>
    <w:rsid w:val="00D733C1"/>
    <w:rsid w:val="00D76D35"/>
    <w:rsid w:val="00D970D4"/>
    <w:rsid w:val="00DE51CE"/>
    <w:rsid w:val="00E10979"/>
    <w:rsid w:val="00E3796B"/>
    <w:rsid w:val="00E452AE"/>
    <w:rsid w:val="00E56734"/>
    <w:rsid w:val="00E71BFA"/>
    <w:rsid w:val="00E97C7F"/>
    <w:rsid w:val="00F1627A"/>
    <w:rsid w:val="00F472EB"/>
    <w:rsid w:val="0F00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37A39"/>
  <w15:chartTrackingRefBased/>
  <w15:docId w15:val="{EDA9BA87-D1A3-44FF-BA4A-C38E27AE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F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02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022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3022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3022A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A340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B75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2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.gl/forms/YKYg28wsHo7OnOa1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mkc.box.com/s/nqic9g6fkareri48exiccq8sfbqc4tbv" TargetMode="External"/><Relationship Id="rId5" Type="http://schemas.openxmlformats.org/officeDocument/2006/relationships/hyperlink" Target="https://umkc.box.com/s/n628lvm1crzwv0arxz6y933lz2hu5wk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ruva, Vijaya Kumari (UMKC-Student)</dc:creator>
  <cp:keywords/>
  <dc:description/>
  <cp:lastModifiedBy>Yeruva, Vijaya Kumari (UMKC-Student)</cp:lastModifiedBy>
  <cp:revision>38</cp:revision>
  <dcterms:created xsi:type="dcterms:W3CDTF">2017-05-18T04:46:00Z</dcterms:created>
  <dcterms:modified xsi:type="dcterms:W3CDTF">2018-02-09T04:09:00Z</dcterms:modified>
</cp:coreProperties>
</file>